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ee09d1687b80f36d24608f9a6f2951f82977d"/>
    <w:p>
      <w:pPr>
        <w:pStyle w:val="Heading2"/>
      </w:pPr>
      <w:r>
        <w:t xml:space="preserve">Unit 4 Lesson 16: Escribamos comparaciones con símbolos</w:t>
      </w:r>
    </w:p>
    <w:bookmarkEnd w:id="20"/>
    <w:bookmarkStart w:id="22" w:name="wu-observa-y-pregúntate-49-y-45-warm-up"/>
    <w:p>
      <w:pPr>
        <w:pStyle w:val="Heading3"/>
      </w:pPr>
      <w:r>
        <w:t xml:space="preserve">WU Observa y pregúntate: 49 y 4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numPr>
          <w:ilvl w:val="0"/>
          <w:numId w:val="1001"/>
        </w:numPr>
        <w:pStyle w:val="Compact"/>
      </w:pPr>
      <m:oMath>
        <m:r>
          <m:t>49</m:t>
        </m:r>
        <m:r>
          <m:rPr>
            <m:sty m:val="p"/>
          </m:rPr>
          <m:t>&gt;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&lt;</m:t>
        </m:r>
        <m:r>
          <m:t>49</m:t>
        </m:r>
      </m:oMath>
    </w:p>
    <w:bookmarkEnd w:id="21"/>
    <w:bookmarkEnd w:id="22"/>
    <w:bookmarkStart w:id="24" w:name="X45b772440129d9d2d97dd2d3491f64fa63d2bfb"/>
    <w:p>
      <w:pPr>
        <w:pStyle w:val="Heading3"/>
      </w:pPr>
      <w:r>
        <w:t xml:space="preserve">1 Conozcamos “El más grande de todos: Números de dos dígit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2" w:name="Xad8287e058987d2c0e535c67036abd9ca10cfea"/>
    <w:p>
      <w:pPr>
        <w:pStyle w:val="Heading3"/>
      </w:pPr>
      <w:r>
        <w:t xml:space="preserve">2 Completa cada espacio para que la afirmación sea verdader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ara los números.</w:t>
      </w:r>
      <w:r>
        <w:br/>
      </w:r>
      <w:r>
        <w:t xml:space="preserve">Escribe &lt;, &gt; o = en cada espacio en blanco.</w:t>
      </w:r>
      <w:r>
        <w:br/>
      </w:r>
      <w:r>
        <w:t xml:space="preserve">Después, lee la afirmación de comparación.</w:t>
      </w:r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5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6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7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78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55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9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9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23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81768" cy="36209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158.1535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lena cada cuadro con un número para que la afirmación sea verdadera.</w:t>
      </w:r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r>
          <m:t>78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39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8Z</dcterms:created>
  <dcterms:modified xsi:type="dcterms:W3CDTF">2022-12-14T23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+F5AJTwWqTvRq5KMpUKfEICxQ9B5MA2hdZHDUMDPbPD5TxZ+Hii+SqiDVRj8SYUe+q8iVVunS0AXKJ9Nww+7g==</vt:lpwstr>
  </property>
</Properties>
</file>